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14349FEC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4B301AC9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CE466A" w:rsidRPr="00CE466A" w14:paraId="1DBAE3C9" w14:textId="77777777" w:rsidTr="008A5C5C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8A5C5C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8A5C5C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8A5C5C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1435ED9B">
            <wp:extent cx="5029200" cy="708838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47730" cy="711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FF96F45">
            <wp:extent cx="5029200" cy="449193"/>
            <wp:effectExtent l="19050" t="19050" r="1905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093" cy="453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3BB4BD8D" w:rsidR="00CE466A" w:rsidRPr="00CE466A" w:rsidRDefault="00CE466A" w:rsidP="00CE466A">
      <w:pPr>
        <w:rPr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1FD8A6C3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558246D4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 w:rsidR="00D37E8E"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42D2F90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</w:t>
      </w:r>
      <w:r w:rsidR="00D37E8E">
        <w:t xml:space="preserve"> </w:t>
      </w:r>
      <w:r w:rsidRPr="00CE466A">
        <w:t>After that</w:t>
      </w:r>
      <w:r w:rsidR="00D37E8E">
        <w:t>,</w:t>
      </w:r>
      <w:r w:rsidRPr="00CE466A">
        <w:t xml:space="preserve">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4CA47670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</w:t>
      </w:r>
      <w:r w:rsidR="00D37E8E">
        <w:t>,</w:t>
      </w:r>
      <w:r w:rsidRPr="00CE466A">
        <w:t xml:space="preserve">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</w:t>
      </w:r>
      <w:r w:rsidR="00D37E8E">
        <w:rPr>
          <w:bCs/>
        </w:rPr>
        <w:t>ed</w:t>
      </w:r>
      <w:r w:rsidRPr="00CE466A">
        <w:rPr>
          <w:bCs/>
        </w:rPr>
        <w:t xml:space="preserve"> a program </w:t>
      </w:r>
      <w:r w:rsidR="00D37E8E">
        <w:rPr>
          <w:bCs/>
        </w:rPr>
        <w:t>that</w:t>
      </w:r>
      <w:r w:rsidRPr="00CE466A">
        <w:rPr>
          <w:bCs/>
        </w:rPr>
        <w:t xml:space="preserve">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>. That way he won</w:t>
      </w:r>
      <w:r w:rsidR="00D37E8E">
        <w:rPr>
          <w:bCs/>
        </w:rPr>
        <w:t>'</w:t>
      </w:r>
      <w:r w:rsidRPr="00CE466A">
        <w:rPr>
          <w:bCs/>
        </w:rPr>
        <w:t xml:space="preserve">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CCAF13D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="00D37E8E">
        <w:rPr>
          <w:b/>
        </w:rPr>
        <w:t>,</w:t>
      </w:r>
      <w:r w:rsidRPr="00CE466A">
        <w:t xml:space="preserve"> and on the </w:t>
      </w:r>
      <w:r w:rsidRPr="00CE466A">
        <w:rPr>
          <w:b/>
        </w:rPr>
        <w:t>second</w:t>
      </w:r>
      <w:r w:rsidR="00D37E8E">
        <w:rPr>
          <w:b/>
        </w:rPr>
        <w:t>,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733BDBBD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="00D37E8E">
        <w:rPr>
          <w:b/>
        </w:rPr>
        <w:t>,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</w:t>
      </w:r>
      <w:r w:rsidR="00D37E8E">
        <w:t>always have</w:t>
      </w:r>
      <w:r w:rsidRPr="00CE466A">
        <w:t xml:space="preserve">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62F63ECB" w:rsidR="00CE466A" w:rsidRPr="002C3758" w:rsidRDefault="00CE466A" w:rsidP="002C3758">
      <w:pPr>
        <w:rPr>
          <w:lang w:val="bg-BG"/>
        </w:rPr>
      </w:pPr>
      <w:r w:rsidRPr="00CE466A">
        <w:t>Add 30 minutes to the initial minutes</w:t>
      </w:r>
      <w:r w:rsidR="00D37E8E">
        <w:t xml:space="preserve"> that </w:t>
      </w:r>
      <w:r w:rsidRPr="00CE466A">
        <w:t xml:space="preserve">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</w:t>
      </w:r>
      <w:r w:rsidR="00D37E8E">
        <w:t>,</w:t>
      </w:r>
      <w:r w:rsidRPr="00CE466A">
        <w:t xml:space="preserve">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09CA4E9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4CB4521A" w:rsidR="00CE466A" w:rsidRPr="00CE466A" w:rsidRDefault="00CE466A" w:rsidP="00CE466A">
      <w:pPr>
        <w:rPr>
          <w:lang w:val="bg-BG"/>
        </w:rPr>
      </w:pPr>
      <w:r w:rsidRPr="00CE466A">
        <w:t>If the number is within the boundaries</w:t>
      </w:r>
      <w:r w:rsidR="00D37E8E">
        <w:t>,</w:t>
      </w:r>
      <w:r w:rsidRPr="00CE466A">
        <w:t xml:space="preserve"> print the corresponding month, otherwise</w:t>
      </w:r>
      <w:r w:rsidR="00D37E8E"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Foreign Languages</w:t>
      </w:r>
    </w:p>
    <w:p w14:paraId="00877F74" w14:textId="751D62BE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the language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2A1F8693" w:rsidR="008A5C5C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4E3BB6E4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1051FE1C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 xml:space="preserve">is </w:t>
      </w:r>
      <w:r w:rsidR="00D37E8E">
        <w:rPr>
          <w:b/>
        </w:rPr>
        <w:t>having</w:t>
      </w:r>
      <w:r w:rsidRPr="00CE466A">
        <w:rPr>
          <w:b/>
        </w:rPr>
        <w:t xml:space="preserve">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348E32FE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</w:t>
      </w:r>
      <w:r w:rsidR="00D37E8E">
        <w:t xml:space="preserve">is </w:t>
      </w:r>
      <w:r w:rsidRPr="00CE466A">
        <w:t xml:space="preserve">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157CE97F" w:rsidR="00CE466A" w:rsidRPr="00CE466A" w:rsidRDefault="00CE466A" w:rsidP="00CE466A">
      <w:pPr>
        <w:rPr>
          <w:lang w:val="bg-BG"/>
        </w:rPr>
      </w:pPr>
      <w:r w:rsidRPr="00CE466A">
        <w:t xml:space="preserve">Print the </w:t>
      </w:r>
      <w:r w:rsidR="00D37E8E">
        <w:t>ticket price</w:t>
      </w:r>
      <w:r w:rsidRPr="00CE466A">
        <w:t xml:space="preserve">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344C5116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="00D37E8E" w:rsidRPr="00D37E8E">
        <w:rPr>
          <w:rFonts w:cstheme="minorHAnsi"/>
          <w:bCs/>
        </w:rPr>
        <w:t>person's</w:t>
      </w:r>
      <w:r w:rsidR="00D37E8E">
        <w:rPr>
          <w:rFonts w:cstheme="minorHAnsi"/>
          <w:b/>
        </w:rPr>
        <w:t xml:space="preserve"> age</w:t>
      </w:r>
      <w:r w:rsidRPr="00CE466A">
        <w:rPr>
          <w:rFonts w:cstheme="minorHAnsi"/>
        </w:rPr>
        <w:t xml:space="preserve">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 xml:space="preserve">, which we will use to set the </w:t>
      </w:r>
      <w:r w:rsidR="00D37E8E">
        <w:rPr>
          <w:rFonts w:cstheme="minorHAnsi"/>
        </w:rPr>
        <w:t>ticket price</w:t>
      </w:r>
      <w:r w:rsidRPr="00CE466A">
        <w:rPr>
          <w:rFonts w:cstheme="minorHAnsi"/>
        </w:rPr>
        <w:t>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0EFB6D36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="00D37E8E" w:rsidRPr="00D37E8E">
        <w:rPr>
          <w:bCs/>
        </w:rPr>
        <w:t>person's</w:t>
      </w:r>
      <w:r w:rsidR="00D37E8E">
        <w:rPr>
          <w:b/>
        </w:rPr>
        <w:t xml:space="preserve"> age</w:t>
      </w:r>
      <w:r w:rsidRPr="00CE466A">
        <w:t xml:space="preserve"> and </w:t>
      </w:r>
      <w:r w:rsidRPr="00CE466A">
        <w:rPr>
          <w:b/>
        </w:rPr>
        <w:t>set the price</w:t>
      </w:r>
      <w:r w:rsidRPr="00CE466A">
        <w:t xml:space="preserve">. Som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699289A8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</w:t>
      </w:r>
      <w:r w:rsidR="00D37E8E">
        <w:t xml:space="preserve">is </w:t>
      </w:r>
      <w:r w:rsidRPr="00CE466A">
        <w:t xml:space="preserve">different </w:t>
      </w:r>
      <w:r w:rsidR="00D37E8E">
        <w:t>from</w:t>
      </w:r>
      <w:r w:rsidRPr="00CE466A">
        <w:t xml:space="preserve">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</w:t>
      </w:r>
      <w:r w:rsidR="00D37E8E">
        <w:t>ticket price</w:t>
      </w:r>
      <w:r w:rsidRPr="00CE466A">
        <w:t xml:space="preserve">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</w:t>
      </w:r>
      <w:r w:rsidR="00D37E8E">
        <w:t>,</w:t>
      </w:r>
      <w:r w:rsidRPr="00CE466A">
        <w:t xml:space="preserve">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57DEF7DF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 w:rsidR="00D37E8E">
        <w:t>that</w:t>
      </w:r>
      <w:r w:rsidRPr="00CE466A">
        <w:t xml:space="preserve">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5C131D40">
            <wp:extent cx="3295650" cy="648541"/>
            <wp:effectExtent l="19050" t="19050" r="19050" b="184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419" cy="6559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32252C6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="00D37E8E">
        <w:t xml:space="preserve">, </w:t>
      </w:r>
      <w:r w:rsidRPr="00CE466A">
        <w:t xml:space="preserve">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proofErr w:type="gram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gram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4"/>
                <w:szCs w:val="14"/>
              </w:rPr>
              <w:t xml:space="preserve">int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nteger.</w:t>
            </w:r>
            <w:r w:rsidRPr="00D44B6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sc.</w:t>
            </w:r>
            <w:r w:rsidRPr="00D44B6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());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4"/>
                <w:szCs w:val="14"/>
              </w:rPr>
              <w:t xml:space="preserve">int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sum =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FF"/>
                <w:sz w:val="24"/>
                <w:szCs w:val="14"/>
              </w:rPr>
              <w:t>1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;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4"/>
                <w:szCs w:val="14"/>
              </w:rPr>
              <w:t xml:space="preserve">for </w:t>
            </w:r>
            <w:r w:rsidRPr="00D44B6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(</w:t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 =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FF"/>
                <w:sz w:val="24"/>
                <w:szCs w:val="14"/>
              </w:rPr>
              <w:t>0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++) {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System.</w:t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.print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(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FF"/>
                <w:sz w:val="24"/>
                <w:szCs w:val="14"/>
              </w:rPr>
              <w:t xml:space="preserve">2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 +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FF"/>
                <w:sz w:val="24"/>
                <w:szCs w:val="14"/>
              </w:rPr>
              <w:t>1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);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sum +=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FF"/>
                <w:sz w:val="24"/>
                <w:szCs w:val="14"/>
              </w:rPr>
              <w:t xml:space="preserve">2 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i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;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}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System.</w:t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.printf</w:t>
            </w:r>
            <w:proofErr w:type="spellEnd"/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(</w:t>
            </w:r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8000"/>
                <w:sz w:val="24"/>
                <w:szCs w:val="14"/>
              </w:rPr>
              <w:t>"Sum: %</w:t>
            </w:r>
            <w:proofErr w:type="spellStart"/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8000"/>
                <w:sz w:val="24"/>
                <w:szCs w:val="14"/>
              </w:rPr>
              <w:t>d%n</w:t>
            </w:r>
            <w:proofErr w:type="spellEnd"/>
            <w:r w:rsidRPr="00D44B6D">
              <w:rPr>
                <w:rFonts w:ascii="Courier New" w:eastAsia="Times New Roman" w:hAnsi="Courier New" w:cs="Courier New"/>
                <w:b/>
                <w:bCs/>
                <w:i/>
                <w:iCs/>
                <w:color w:val="008000"/>
                <w:sz w:val="24"/>
                <w:szCs w:val="14"/>
              </w:rPr>
              <w:t>"</w:t>
            </w:r>
            <w:r w:rsidRPr="00D44B6D">
              <w:rPr>
                <w:rFonts w:ascii="Courier New" w:eastAsia="Times New Roman" w:hAnsi="Courier New" w:cs="Courier New"/>
                <w:i/>
                <w:iCs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1E03B0" w14:textId="77777777" w:rsidR="002274F5" w:rsidRDefault="002274F5" w:rsidP="008068A2">
      <w:pPr>
        <w:spacing w:after="0" w:line="240" w:lineRule="auto"/>
      </w:pPr>
      <w:r>
        <w:separator/>
      </w:r>
    </w:p>
  </w:endnote>
  <w:endnote w:type="continuationSeparator" w:id="0">
    <w:p w14:paraId="2BA7B3F7" w14:textId="77777777" w:rsidR="002274F5" w:rsidRDefault="002274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34563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A5C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34563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A5C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46443" w14:textId="77777777" w:rsidR="002274F5" w:rsidRDefault="002274F5" w:rsidP="008068A2">
      <w:pPr>
        <w:spacing w:after="0" w:line="240" w:lineRule="auto"/>
      </w:pPr>
      <w:r>
        <w:separator/>
      </w:r>
    </w:p>
  </w:footnote>
  <w:footnote w:type="continuationSeparator" w:id="0">
    <w:p w14:paraId="5FA78EE6" w14:textId="77777777" w:rsidR="002274F5" w:rsidRDefault="002274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22799717">
    <w:abstractNumId w:val="1"/>
  </w:num>
  <w:num w:numId="2" w16cid:durableId="486896882">
    <w:abstractNumId w:val="40"/>
  </w:num>
  <w:num w:numId="3" w16cid:durableId="1177380371">
    <w:abstractNumId w:val="9"/>
  </w:num>
  <w:num w:numId="4" w16cid:durableId="1573078662">
    <w:abstractNumId w:val="26"/>
  </w:num>
  <w:num w:numId="5" w16cid:durableId="1936018458">
    <w:abstractNumId w:val="27"/>
  </w:num>
  <w:num w:numId="6" w16cid:durableId="2123063407">
    <w:abstractNumId w:val="31"/>
  </w:num>
  <w:num w:numId="7" w16cid:durableId="836382659">
    <w:abstractNumId w:val="4"/>
  </w:num>
  <w:num w:numId="8" w16cid:durableId="973681531">
    <w:abstractNumId w:val="8"/>
  </w:num>
  <w:num w:numId="9" w16cid:durableId="726030651">
    <w:abstractNumId w:val="24"/>
  </w:num>
  <w:num w:numId="10" w16cid:durableId="15659486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4859200">
    <w:abstractNumId w:val="5"/>
  </w:num>
  <w:num w:numId="12" w16cid:durableId="430903083">
    <w:abstractNumId w:val="19"/>
  </w:num>
  <w:num w:numId="13" w16cid:durableId="1684547119">
    <w:abstractNumId w:val="2"/>
  </w:num>
  <w:num w:numId="14" w16cid:durableId="1588346482">
    <w:abstractNumId w:val="30"/>
  </w:num>
  <w:num w:numId="15" w16cid:durableId="333846059">
    <w:abstractNumId w:val="10"/>
  </w:num>
  <w:num w:numId="16" w16cid:durableId="1598713491">
    <w:abstractNumId w:val="35"/>
  </w:num>
  <w:num w:numId="17" w16cid:durableId="382414489">
    <w:abstractNumId w:val="25"/>
  </w:num>
  <w:num w:numId="18" w16cid:durableId="1696730293">
    <w:abstractNumId w:val="39"/>
  </w:num>
  <w:num w:numId="19" w16cid:durableId="1394501108">
    <w:abstractNumId w:val="32"/>
  </w:num>
  <w:num w:numId="20" w16cid:durableId="917635077">
    <w:abstractNumId w:val="18"/>
  </w:num>
  <w:num w:numId="21" w16cid:durableId="1123234031">
    <w:abstractNumId w:val="29"/>
  </w:num>
  <w:num w:numId="22" w16cid:durableId="747850004">
    <w:abstractNumId w:val="12"/>
  </w:num>
  <w:num w:numId="23" w16cid:durableId="1349403032">
    <w:abstractNumId w:val="15"/>
  </w:num>
  <w:num w:numId="24" w16cid:durableId="831219015">
    <w:abstractNumId w:val="3"/>
  </w:num>
  <w:num w:numId="25" w16cid:durableId="957830412">
    <w:abstractNumId w:val="7"/>
  </w:num>
  <w:num w:numId="26" w16cid:durableId="2117405309">
    <w:abstractNumId w:val="16"/>
  </w:num>
  <w:num w:numId="27" w16cid:durableId="1785494876">
    <w:abstractNumId w:val="34"/>
  </w:num>
  <w:num w:numId="28" w16cid:durableId="1396003429">
    <w:abstractNumId w:val="17"/>
  </w:num>
  <w:num w:numId="29" w16cid:durableId="1984774890">
    <w:abstractNumId w:val="38"/>
  </w:num>
  <w:num w:numId="30" w16cid:durableId="1056469837">
    <w:abstractNumId w:val="20"/>
  </w:num>
  <w:num w:numId="31" w16cid:durableId="861942032">
    <w:abstractNumId w:val="11"/>
  </w:num>
  <w:num w:numId="32" w16cid:durableId="382339327">
    <w:abstractNumId w:val="33"/>
  </w:num>
  <w:num w:numId="33" w16cid:durableId="1019085905">
    <w:abstractNumId w:val="36"/>
  </w:num>
  <w:num w:numId="34" w16cid:durableId="672873340">
    <w:abstractNumId w:val="23"/>
  </w:num>
  <w:num w:numId="35" w16cid:durableId="1055201859">
    <w:abstractNumId w:val="37"/>
  </w:num>
  <w:num w:numId="36" w16cid:durableId="554436710">
    <w:abstractNumId w:val="6"/>
  </w:num>
  <w:num w:numId="37" w16cid:durableId="748505277">
    <w:abstractNumId w:val="21"/>
  </w:num>
  <w:num w:numId="38" w16cid:durableId="621115263">
    <w:abstractNumId w:val="14"/>
  </w:num>
  <w:num w:numId="39" w16cid:durableId="348996414">
    <w:abstractNumId w:val="28"/>
  </w:num>
  <w:num w:numId="40" w16cid:durableId="1005403310">
    <w:abstractNumId w:val="22"/>
  </w:num>
  <w:num w:numId="41" w16cid:durableId="356277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gUA81Hc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361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274F5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C5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01F83"/>
    <w:rsid w:val="00D22895"/>
    <w:rsid w:val="00D3404A"/>
    <w:rsid w:val="00D37E8E"/>
    <w:rsid w:val="00D4354E"/>
    <w:rsid w:val="00D43F69"/>
    <w:rsid w:val="00D44B6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16EF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E16A4B-39F4-413C-9930-87B6B5855C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93</Words>
  <Characters>737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</cp:revision>
  <cp:lastPrinted>2015-10-26T22:35:00Z</cp:lastPrinted>
  <dcterms:created xsi:type="dcterms:W3CDTF">2022-09-16T11:05:00Z</dcterms:created>
  <dcterms:modified xsi:type="dcterms:W3CDTF">2022-09-16T11:05:00Z</dcterms:modified>
  <cp:category>programming;education;software engineering;software development</cp:category>
</cp:coreProperties>
</file>